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MatchBoots</w:t>
      </w:r>
    </w:p>
    <w:bookmarkStart w:id="20" w:name="table-1-parameters"/>
    <w:p>
      <w:pPr>
        <w:pStyle w:val="Heading2"/>
      </w:pPr>
      <w:r>
        <w:t xml:space="preserve">Table 1 paramet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7,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7,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5,6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5,6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4,2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4,2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e+05</w:t>
            </w:r>
            <w:r>
              <w:rPr>
                <w:rFonts w:ascii="Calibri" w:hAnsi="Calibri"/>
                <w:sz w:val="20"/>
              </w:rPr>
              <w:t xml:space="preserve">, N = 2,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e+05</w:t>
            </w:r>
            <w:r>
              <w:rPr>
                <w:rFonts w:ascii="Calibri" w:hAnsi="Calibri"/>
                <w:sz w:val="20"/>
              </w:rPr>
              <w:t xml:space="preserve">, N = 2,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gorit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ditional candidate matches prop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 to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u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ching rules and Variable distrib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+=1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of candidate matches and bootstrap sch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ke all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the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all U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res 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1 thr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half the threads present in the CP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46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0"/>
    <w:bookmarkStart w:id="21" w:name="table-1-metrics"/>
    <w:p>
      <w:pPr>
        <w:pStyle w:val="Heading2"/>
      </w:pPr>
      <w:r>
        <w:t xml:space="preserve">Table 1 metr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7,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7,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5,67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5,67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4,2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4,2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e+05</w:t>
            </w:r>
            <w:r>
              <w:rPr>
                <w:rFonts w:ascii="Calibri" w:hAnsi="Calibri"/>
                <w:sz w:val="20"/>
              </w:rPr>
              <w:t xml:space="preserve">, N = 2,6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e+05</w:t>
            </w:r>
            <w:r>
              <w:rPr>
                <w:rFonts w:ascii="Calibri" w:hAnsi="Calibri"/>
                <w:sz w:val="20"/>
              </w:rPr>
              <w:t xml:space="preserve">, N = 2,6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0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0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 /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5 /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27 / 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97 / 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/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/ 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4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5,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24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/ 51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3 / 145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6 / 435,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22 /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32 /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/ 65 / 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119 / 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/ 527 / 1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/ 1,210 / 3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8 / 14,982 / 31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92 / 53,122 / 115,4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/ 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/ 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/ 1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/ 3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/ 2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 / 6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47 / 24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13 / 84,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3,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/ 5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/ 12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 / 176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/ 750,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28 / 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44 / 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/ 134 / 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/ 279 / 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/ 1,127 / 2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1 / 2,857 / 4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0 / 14,312 / 19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4 / 28,152 / 36,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/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/ 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/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/ 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3 / 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3 / 2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08 / 37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488 / 163,945</w:t>
            </w:r>
          </w:p>
        </w:tc>
      </w:tr>
    </w:tbl>
    <w:bookmarkEnd w:id="21"/>
    <w:bookmarkStart w:id="31" w:name="algorithm"/>
    <w:p>
      <w:pPr>
        <w:pStyle w:val="Heading2"/>
      </w:pPr>
      <w:r>
        <w:t xml:space="preserve">Algorith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candidate-matches"/>
    <w:p>
      <w:pPr>
        <w:pStyle w:val="Heading2"/>
      </w:pPr>
      <w:r>
        <w:t xml:space="preserve">Candidate match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1" w:name="threshold-to-use"/>
    <w:p>
      <w:pPr>
        <w:pStyle w:val="Heading2"/>
      </w:pPr>
      <w:r>
        <w:t xml:space="preserve">Threshold to us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Xccdf51018bf2811c3a3d616e6d15f81d6d53548"/>
    <w:p>
      <w:pPr>
        <w:pStyle w:val="Heading2"/>
      </w:pPr>
      <w:r>
        <w:t xml:space="preserve">Matching rules and Variable distribu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Xe3e551b5b5b0a33cf5daaedb6275ce42e6a3ee1"/>
    <w:p>
      <w:pPr>
        <w:pStyle w:val="Heading2"/>
      </w:pPr>
      <w:r>
        <w:t xml:space="preserve">Sampling of candidate matches and bootstrap schem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7" w:name="number-of-cores-used"/>
    <w:p>
      <w:pPr>
        <w:pStyle w:val="Heading2"/>
      </w:pPr>
      <w:r>
        <w:t xml:space="preserve">Number of cores us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Estimated transformation parameter </w:t>
      </w:r>
      <w:r>
        <w:br/>
      </w:r>
      <w:r>
        <w:rPr>
          <w:rStyle w:val="VerbatimChar"/>
        </w:rPr>
        <w:t xml:space="preserve">  bnch$time </w:t>
      </w:r>
      <w:r>
        <w:br/>
      </w:r>
      <w:r>
        <w:rPr>
          <w:rStyle w:val="VerbatimChar"/>
        </w:rPr>
        <w:t xml:space="preserve">-0.01031304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4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4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MatchBoots</dc:title>
  <dc:creator/>
  <cp:keywords/>
  <dcterms:created xsi:type="dcterms:W3CDTF">2024-06-03T13:09:11Z</dcterms:created>
  <dcterms:modified xsi:type="dcterms:W3CDTF">2024-06-03T1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